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EC8DD3" w14:textId="0B751879" w:rsidR="00092BF3" w:rsidRDefault="00DF552E">
      <w:r>
        <w:t xml:space="preserve">Ссылка на презентацию: </w:t>
      </w:r>
      <w:hyperlink r:id="rId4" w:history="1">
        <w:r w:rsidRPr="00125A83">
          <w:rPr>
            <w:rStyle w:val="a3"/>
          </w:rPr>
          <w:t>https://prezi.com/view/RosGcg3mMzDDbi59kIFb/</w:t>
        </w:r>
      </w:hyperlink>
      <w:bookmarkStart w:id="0" w:name="_GoBack"/>
      <w:bookmarkEnd w:id="0"/>
    </w:p>
    <w:sectPr w:rsidR="00092BF3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SzNDCwNDcyNzY0NzNT0lEKTi0uzszPAykwrAUAKK/WISwAAAA="/>
  </w:docVars>
  <w:rsids>
    <w:rsidRoot w:val="00092BF3"/>
    <w:rsid w:val="00092BF3"/>
    <w:rsid w:val="00DF55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89CF27"/>
  <w15:chartTrackingRefBased/>
  <w15:docId w15:val="{99C3BDFC-DDED-4B41-9F79-3FD841F15C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DF552E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DF552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prezi.com/view/RosGcg3mMzDDbi59kIFb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</Words>
  <Characters>110</Characters>
  <Application>Microsoft Office Word</Application>
  <DocSecurity>0</DocSecurity>
  <Lines>1</Lines>
  <Paragraphs>1</Paragraphs>
  <ScaleCrop>false</ScaleCrop>
  <Company/>
  <LinksUpToDate>false</LinksUpToDate>
  <CharactersWithSpaces>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2</cp:revision>
  <dcterms:created xsi:type="dcterms:W3CDTF">2018-12-19T10:48:00Z</dcterms:created>
  <dcterms:modified xsi:type="dcterms:W3CDTF">2018-12-19T10:48:00Z</dcterms:modified>
</cp:coreProperties>
</file>